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763B7B" w14:textId="213C8E0B" w:rsidR="00384F00" w:rsidRDefault="00384F00" w:rsidP="00384F00">
      <w:pPr>
        <w:pStyle w:val="Heading1"/>
      </w:pPr>
      <w:r>
        <w:t>Welcome {.unnumbered .unlisted}</w:t>
      </w:r>
    </w:p>
    <w:p w14:paraId="3AECDAAF" w14:textId="1140CF89" w:rsidR="00384F00" w:rsidRDefault="005C42C9" w:rsidP="00384F00">
      <w:r>
        <w:t>College’s</w:t>
      </w:r>
      <w:r w:rsidR="00384F00">
        <w:t xml:space="preserve"> SACSCOC 5th-Year Interim Report is due </w:t>
      </w:r>
      <w:r w:rsidR="00384F00" w:rsidRPr="00D54FF5">
        <w:rPr>
          <w:b/>
          <w:bCs/>
        </w:rPr>
        <w:t>September 8, 2024</w:t>
      </w:r>
      <w:r w:rsidR="00384F00">
        <w:t>.</w:t>
      </w:r>
    </w:p>
    <w:p w14:paraId="124DF63F" w14:textId="680E454C" w:rsidR="004867F3" w:rsidRPr="00384F00" w:rsidRDefault="00384F00" w:rsidP="00384F00">
      <w:r>
        <w:t xml:space="preserve">Welcome to </w:t>
      </w:r>
      <w:r w:rsidR="005C42C9">
        <w:t>College</w:t>
      </w:r>
      <w:r>
        <w:t xml:space="preserve"> College, where </w:t>
      </w:r>
      <w:r w:rsidR="005C42C9">
        <w:t>we include a short intro to ourselves here</w:t>
      </w:r>
      <w:r>
        <w:t>.</w:t>
      </w:r>
    </w:p>
    <w:sectPr w:rsidR="004867F3" w:rsidRPr="00384F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wFACJGZ8gtAAAA"/>
  </w:docVars>
  <w:rsids>
    <w:rsidRoot w:val="00432F9D"/>
    <w:rsid w:val="000027CF"/>
    <w:rsid w:val="000119B8"/>
    <w:rsid w:val="00051D0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84F00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4371B"/>
    <w:rsid w:val="005445E4"/>
    <w:rsid w:val="005571F7"/>
    <w:rsid w:val="00581B1A"/>
    <w:rsid w:val="005B40DC"/>
    <w:rsid w:val="005B6C17"/>
    <w:rsid w:val="005C42C9"/>
    <w:rsid w:val="006018F2"/>
    <w:rsid w:val="0067490A"/>
    <w:rsid w:val="006D4724"/>
    <w:rsid w:val="006E5E17"/>
    <w:rsid w:val="00716378"/>
    <w:rsid w:val="00726A81"/>
    <w:rsid w:val="0074490A"/>
    <w:rsid w:val="00776C5C"/>
    <w:rsid w:val="007C6C83"/>
    <w:rsid w:val="00810391"/>
    <w:rsid w:val="00817727"/>
    <w:rsid w:val="00870036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C3021"/>
    <w:rsid w:val="00CD12D7"/>
    <w:rsid w:val="00CE470E"/>
    <w:rsid w:val="00D53AE5"/>
    <w:rsid w:val="00D54FF5"/>
    <w:rsid w:val="00D82D18"/>
    <w:rsid w:val="00D82FDA"/>
    <w:rsid w:val="00D86D5A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  <w:rsid w:val="76D5B3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B72E4220EA347A6EC22AC74CF983D" ma:contentTypeVersion="10" ma:contentTypeDescription="Create a new document." ma:contentTypeScope="" ma:versionID="bb95e72c4819b5cab91af0a1ff8e4d65">
  <xsd:schema xmlns:xsd="http://www.w3.org/2001/XMLSchema" xmlns:xs="http://www.w3.org/2001/XMLSchema" xmlns:p="http://schemas.microsoft.com/office/2006/metadata/properties" xmlns:ns2="3d27d8c0-0aee-4d42-b768-bd553e64cb91" targetNamespace="http://schemas.microsoft.com/office/2006/metadata/properties" ma:root="true" ma:fieldsID="054373e72828e36e36a1dffba443327d" ns2:_="">
    <xsd:import namespace="3d27d8c0-0aee-4d42-b768-bd553e64cb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27d8c0-0aee-4d42-b768-bd553e64cb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27d8c0-0aee-4d42-b768-bd553e64cb9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DCB4BDB-02A9-42DF-955A-16F2300666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27d8c0-0aee-4d42-b768-bd553e64cb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A307B1-6B67-4B6C-BC48-DE01B3086C99}">
  <ds:schemaRefs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e015f921-e685-4060-bcfd-05a041040bd3"/>
    <ds:schemaRef ds:uri="http://purl.org/dc/terms/"/>
    <ds:schemaRef ds:uri="3d27d8c0-0aee-4d42-b768-bd553e64cb9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67</cp:revision>
  <dcterms:created xsi:type="dcterms:W3CDTF">2023-01-27T16:38:00Z</dcterms:created>
  <dcterms:modified xsi:type="dcterms:W3CDTF">2024-07-08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